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DC407F" w14:textId="77777777" w:rsidR="00356ED3" w:rsidRPr="00F5318F" w:rsidRDefault="00356ED3" w:rsidP="00356ED3">
      <w:pPr>
        <w:spacing w:after="0" w:line="259" w:lineRule="auto"/>
        <w:ind w:left="0" w:right="2464" w:firstLine="0"/>
        <w:jc w:val="right"/>
        <w:rPr>
          <w:color w:val="auto"/>
        </w:rPr>
      </w:pPr>
      <w:r w:rsidRPr="00F5318F">
        <w:rPr>
          <w:b/>
          <w:color w:val="auto"/>
        </w:rPr>
        <w:t>BURY ST EDMUNDS TOWN COUNCIL</w:t>
      </w:r>
    </w:p>
    <w:p w14:paraId="61A2FE75" w14:textId="02C9067C" w:rsidR="00356ED3" w:rsidRDefault="00356ED3" w:rsidP="00356ED3">
      <w:pPr>
        <w:spacing w:after="0" w:line="259" w:lineRule="auto"/>
        <w:ind w:left="0" w:right="2973" w:firstLine="0"/>
        <w:jc w:val="right"/>
        <w:rPr>
          <w:b/>
          <w:color w:val="auto"/>
        </w:rPr>
      </w:pPr>
      <w:r w:rsidRPr="00F5318F">
        <w:rPr>
          <w:b/>
          <w:color w:val="auto"/>
        </w:rPr>
        <w:t>GRANT APPLICATION FORM</w:t>
      </w:r>
    </w:p>
    <w:p w14:paraId="750A776B" w14:textId="77777777" w:rsidR="00356ED3" w:rsidRPr="00F5318F" w:rsidRDefault="00356ED3" w:rsidP="00356ED3">
      <w:pPr>
        <w:spacing w:after="0" w:line="259" w:lineRule="auto"/>
        <w:ind w:left="0" w:right="2973" w:firstLine="0"/>
        <w:jc w:val="right"/>
        <w:rPr>
          <w:color w:val="auto"/>
        </w:rPr>
      </w:pPr>
    </w:p>
    <w:p w14:paraId="4508C2CB" w14:textId="77777777" w:rsidR="00356ED3" w:rsidRPr="00356ED3" w:rsidRDefault="00356ED3" w:rsidP="00356ED3">
      <w:pPr>
        <w:spacing w:after="0" w:line="259" w:lineRule="auto"/>
        <w:ind w:left="7" w:firstLine="0"/>
        <w:jc w:val="both"/>
        <w:rPr>
          <w:color w:val="auto"/>
          <w:sz w:val="8"/>
          <w:szCs w:val="6"/>
        </w:rPr>
      </w:pPr>
      <w:r w:rsidRPr="00F5318F">
        <w:rPr>
          <w:b/>
          <w:color w:val="auto"/>
        </w:rPr>
        <w:t xml:space="preserve"> </w:t>
      </w:r>
    </w:p>
    <w:p w14:paraId="7C25BBFC" w14:textId="77777777" w:rsidR="00356ED3" w:rsidRPr="00F5318F" w:rsidRDefault="00356ED3" w:rsidP="00356ED3">
      <w:pPr>
        <w:spacing w:after="17" w:line="259" w:lineRule="auto"/>
        <w:ind w:left="-5"/>
        <w:jc w:val="both"/>
        <w:rPr>
          <w:color w:val="auto"/>
        </w:rPr>
      </w:pPr>
      <w:r w:rsidRPr="00F5318F">
        <w:rPr>
          <w:b/>
          <w:color w:val="auto"/>
        </w:rPr>
        <w:t xml:space="preserve">PLEASE COMPLETE FULLY IN BLACK INK </w:t>
      </w:r>
    </w:p>
    <w:p w14:paraId="4EA9B55F" w14:textId="77777777" w:rsidR="00356ED3" w:rsidRPr="00F5318F" w:rsidRDefault="00356ED3" w:rsidP="00356ED3">
      <w:pPr>
        <w:spacing w:after="0" w:line="259" w:lineRule="auto"/>
        <w:ind w:left="0" w:firstLine="0"/>
        <w:jc w:val="both"/>
        <w:rPr>
          <w:color w:val="auto"/>
          <w:sz w:val="16"/>
          <w:szCs w:val="16"/>
        </w:rPr>
      </w:pPr>
      <w:r w:rsidRPr="00F5318F">
        <w:rPr>
          <w:color w:val="auto"/>
        </w:rPr>
        <w:t xml:space="preserve"> </w:t>
      </w:r>
    </w:p>
    <w:tbl>
      <w:tblPr>
        <w:tblStyle w:val="TableGrid"/>
        <w:tblW w:w="9929" w:type="dxa"/>
        <w:tblInd w:w="-572" w:type="dxa"/>
        <w:tblCellMar>
          <w:top w:w="59" w:type="dxa"/>
          <w:left w:w="89" w:type="dxa"/>
          <w:right w:w="78" w:type="dxa"/>
        </w:tblCellMar>
        <w:tblLook w:val="04A0" w:firstRow="1" w:lastRow="0" w:firstColumn="1" w:lastColumn="0" w:noHBand="0" w:noVBand="1"/>
      </w:tblPr>
      <w:tblGrid>
        <w:gridCol w:w="2982"/>
        <w:gridCol w:w="567"/>
        <w:gridCol w:w="852"/>
        <w:gridCol w:w="1274"/>
        <w:gridCol w:w="711"/>
        <w:gridCol w:w="141"/>
        <w:gridCol w:w="3402"/>
      </w:tblGrid>
      <w:tr w:rsidR="00356ED3" w:rsidRPr="00F5318F" w14:paraId="175F843B" w14:textId="77777777" w:rsidTr="00933758">
        <w:trPr>
          <w:trHeight w:val="300"/>
        </w:trPr>
        <w:tc>
          <w:tcPr>
            <w:tcW w:w="35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FDD0B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Name of Group </w:t>
            </w:r>
          </w:p>
        </w:tc>
        <w:tc>
          <w:tcPr>
            <w:tcW w:w="63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FDF8B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7E044836" w14:textId="77777777" w:rsidTr="00933758">
        <w:trPr>
          <w:trHeight w:val="300"/>
        </w:trPr>
        <w:tc>
          <w:tcPr>
            <w:tcW w:w="35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08FC5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Name of Main Contact </w:t>
            </w:r>
          </w:p>
        </w:tc>
        <w:tc>
          <w:tcPr>
            <w:tcW w:w="63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84539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70E0E89D" w14:textId="77777777" w:rsidTr="00933758">
        <w:trPr>
          <w:trHeight w:val="300"/>
        </w:trPr>
        <w:tc>
          <w:tcPr>
            <w:tcW w:w="35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33BC7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Position held in Group </w:t>
            </w:r>
          </w:p>
        </w:tc>
        <w:tc>
          <w:tcPr>
            <w:tcW w:w="63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8FF8E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5EDB6B9C" w14:textId="77777777" w:rsidTr="00933758">
        <w:trPr>
          <w:trHeight w:val="298"/>
        </w:trPr>
        <w:tc>
          <w:tcPr>
            <w:tcW w:w="35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8BCCD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Address for correspondence </w:t>
            </w:r>
          </w:p>
        </w:tc>
        <w:tc>
          <w:tcPr>
            <w:tcW w:w="63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008B9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7C137910" w14:textId="77777777" w:rsidTr="00933758">
        <w:trPr>
          <w:trHeight w:val="300"/>
        </w:trPr>
        <w:tc>
          <w:tcPr>
            <w:tcW w:w="35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C27AD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E-mail address </w:t>
            </w:r>
          </w:p>
        </w:tc>
        <w:tc>
          <w:tcPr>
            <w:tcW w:w="63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ACFD2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56933D1F" w14:textId="77777777" w:rsidTr="00933758">
        <w:trPr>
          <w:trHeight w:val="590"/>
        </w:trPr>
        <w:tc>
          <w:tcPr>
            <w:tcW w:w="35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8497C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Telephone: (daytime) </w:t>
            </w:r>
          </w:p>
          <w:p w14:paraId="48C7D876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                (evening)  </w:t>
            </w:r>
          </w:p>
        </w:tc>
        <w:tc>
          <w:tcPr>
            <w:tcW w:w="63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80C79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5BB0040D" w14:textId="77777777" w:rsidTr="00933758">
        <w:trPr>
          <w:trHeight w:val="879"/>
        </w:trPr>
        <w:tc>
          <w:tcPr>
            <w:tcW w:w="44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690E1" w14:textId="3FB4AC0B" w:rsidR="00356ED3" w:rsidRPr="005C2809" w:rsidRDefault="00356ED3" w:rsidP="005C2809">
            <w:pPr>
              <w:spacing w:after="0" w:line="259" w:lineRule="auto"/>
              <w:ind w:left="17" w:firstLine="0"/>
              <w:jc w:val="both"/>
              <w:rPr>
                <w:color w:val="auto"/>
                <w:szCs w:val="24"/>
              </w:rPr>
            </w:pPr>
            <w:r w:rsidRPr="005C2809">
              <w:rPr>
                <w:color w:val="auto"/>
                <w:szCs w:val="24"/>
              </w:rPr>
              <w:t xml:space="preserve">Nature of Group [e.g. </w:t>
            </w:r>
            <w:r w:rsidR="005C2809" w:rsidRPr="005C2809">
              <w:rPr>
                <w:color w:val="auto"/>
                <w:szCs w:val="24"/>
              </w:rPr>
              <w:t>Charity, community group, local organisation, voluntary, Community Interest Company (CIC), other.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10240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276049B5" w14:textId="77777777" w:rsidTr="00933758">
        <w:trPr>
          <w:trHeight w:val="300"/>
        </w:trPr>
        <w:tc>
          <w:tcPr>
            <w:tcW w:w="44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84669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When did your Group start?  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1F2E7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6FA4234C" w14:textId="77777777" w:rsidTr="00933758">
        <w:trPr>
          <w:trHeight w:val="300"/>
        </w:trPr>
        <w:tc>
          <w:tcPr>
            <w:tcW w:w="44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86AAA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Number of members 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0C14A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78B26ABB" w14:textId="77777777" w:rsidTr="00933758">
        <w:trPr>
          <w:trHeight w:val="588"/>
        </w:trPr>
        <w:tc>
          <w:tcPr>
            <w:tcW w:w="56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B1EA3" w14:textId="0CA148E3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>Is your Group a Registered Charity</w:t>
            </w:r>
            <w:r w:rsidR="005C2809">
              <w:rPr>
                <w:color w:val="auto"/>
              </w:rPr>
              <w:t xml:space="preserve"> or CIC</w:t>
            </w:r>
            <w:r w:rsidRPr="00F5318F">
              <w:rPr>
                <w:color w:val="auto"/>
              </w:rPr>
              <w:t xml:space="preserve">? </w:t>
            </w:r>
          </w:p>
          <w:p w14:paraId="018AAF57" w14:textId="77777777" w:rsidR="005C2809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   If </w:t>
            </w:r>
            <w:proofErr w:type="gramStart"/>
            <w:r w:rsidRPr="00F5318F">
              <w:rPr>
                <w:color w:val="auto"/>
              </w:rPr>
              <w:t>yes</w:t>
            </w:r>
            <w:proofErr w:type="gramEnd"/>
            <w:r w:rsidRPr="00F5318F">
              <w:rPr>
                <w:color w:val="auto"/>
              </w:rPr>
              <w:t xml:space="preserve"> please give Registered Charity </w:t>
            </w:r>
            <w:r w:rsidR="005C2809">
              <w:rPr>
                <w:color w:val="auto"/>
              </w:rPr>
              <w:t xml:space="preserve">or CIC  </w:t>
            </w:r>
          </w:p>
          <w:p w14:paraId="050308CB" w14:textId="30B286C0" w:rsidR="00356ED3" w:rsidRPr="00F5318F" w:rsidRDefault="005C2809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    </w:t>
            </w:r>
            <w:r w:rsidR="00356ED3" w:rsidRPr="00F5318F">
              <w:rPr>
                <w:color w:val="auto"/>
              </w:rPr>
              <w:t xml:space="preserve">Number </w:t>
            </w:r>
          </w:p>
        </w:tc>
        <w:tc>
          <w:tcPr>
            <w:tcW w:w="42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5025A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Yes/No </w:t>
            </w:r>
          </w:p>
          <w:p w14:paraId="03E80FCA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C1088D" w:rsidRPr="00F5318F" w14:paraId="578D65EB" w14:textId="77777777" w:rsidTr="00933758">
        <w:trPr>
          <w:trHeight w:val="588"/>
        </w:trPr>
        <w:tc>
          <w:tcPr>
            <w:tcW w:w="56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EA8E2" w14:textId="77777777" w:rsidR="00C1088D" w:rsidRDefault="00C1088D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Does your group have its own bank account?</w:t>
            </w:r>
          </w:p>
          <w:p w14:paraId="7F5155AB" w14:textId="77777777" w:rsidR="00C1088D" w:rsidRDefault="00C1088D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Does your group have a constitution?</w:t>
            </w:r>
          </w:p>
          <w:p w14:paraId="0EA08966" w14:textId="6BEFA1EF" w:rsidR="000C0154" w:rsidRPr="00F5318F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*If ‘No’ is there an organisation you work under who could act on your behalf?</w:t>
            </w:r>
          </w:p>
        </w:tc>
        <w:tc>
          <w:tcPr>
            <w:tcW w:w="42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B5149" w14:textId="091CF41B" w:rsidR="00C1088D" w:rsidRDefault="00C1088D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Yes/No</w:t>
            </w:r>
            <w:r w:rsidR="000C0154">
              <w:rPr>
                <w:color w:val="auto"/>
              </w:rPr>
              <w:t>*</w:t>
            </w:r>
          </w:p>
          <w:p w14:paraId="3FC3D9F5" w14:textId="2BDE457F" w:rsidR="00C1088D" w:rsidRPr="00F5318F" w:rsidRDefault="00C1088D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Yes/No</w:t>
            </w:r>
            <w:r w:rsidR="000C0154">
              <w:rPr>
                <w:color w:val="auto"/>
              </w:rPr>
              <w:t>*</w:t>
            </w:r>
          </w:p>
        </w:tc>
      </w:tr>
      <w:tr w:rsidR="00356ED3" w:rsidRPr="00F5318F" w14:paraId="7DDC0ED6" w14:textId="77777777" w:rsidTr="00933758">
        <w:trPr>
          <w:trHeight w:val="881"/>
        </w:trPr>
        <w:tc>
          <w:tcPr>
            <w:tcW w:w="99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58A88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rFonts w:ascii="Verdana" w:hAnsi="Verdana"/>
                <w:color w:val="auto"/>
              </w:rPr>
            </w:pPr>
            <w:r w:rsidRPr="00F5318F">
              <w:rPr>
                <w:color w:val="auto"/>
              </w:rPr>
              <w:t xml:space="preserve">Description of the main activities/services provided? </w:t>
            </w:r>
          </w:p>
          <w:p w14:paraId="4242AAC5" w14:textId="77777777" w:rsidR="005C2809" w:rsidRDefault="005C2809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5231522A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6A5E9163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18B9EBE2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697BC7DD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7B5B6C89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5B4D5777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367DD3E3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09E71B8C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010018BF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5C617D63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5655D981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5150FF25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56582362" w14:textId="77777777" w:rsidR="000C0154" w:rsidRPr="00F5318F" w:rsidRDefault="000C0154" w:rsidP="000C0154">
            <w:pPr>
              <w:spacing w:after="0" w:line="259" w:lineRule="auto"/>
              <w:ind w:left="0" w:firstLine="0"/>
              <w:jc w:val="both"/>
              <w:rPr>
                <w:color w:val="auto"/>
              </w:rPr>
            </w:pPr>
          </w:p>
          <w:p w14:paraId="3F74C5FB" w14:textId="7C186F14" w:rsidR="00356ED3" w:rsidRPr="00F5318F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Please </w:t>
            </w:r>
            <w:proofErr w:type="gramStart"/>
            <w:r>
              <w:rPr>
                <w:color w:val="auto"/>
              </w:rPr>
              <w:t>continue on</w:t>
            </w:r>
            <w:proofErr w:type="gramEnd"/>
            <w:r>
              <w:rPr>
                <w:color w:val="auto"/>
              </w:rPr>
              <w:t xml:space="preserve"> the blank page at the back if required.</w:t>
            </w:r>
            <w:r w:rsidR="00356ED3" w:rsidRPr="00F5318F">
              <w:rPr>
                <w:color w:val="auto"/>
              </w:rPr>
              <w:t xml:space="preserve"> </w:t>
            </w:r>
          </w:p>
        </w:tc>
      </w:tr>
      <w:tr w:rsidR="000C0154" w:rsidRPr="00F5318F" w14:paraId="27619B66" w14:textId="77777777" w:rsidTr="00BE085D">
        <w:trPr>
          <w:trHeight w:val="397"/>
        </w:trPr>
        <w:tc>
          <w:tcPr>
            <w:tcW w:w="99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4B2F2" w14:textId="3B1B0E69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lastRenderedPageBreak/>
              <w:t>Name of project:</w:t>
            </w:r>
          </w:p>
        </w:tc>
      </w:tr>
      <w:tr w:rsidR="000C0154" w:rsidRPr="00F5318F" w14:paraId="1A971B10" w14:textId="77777777" w:rsidTr="00933758">
        <w:trPr>
          <w:trHeight w:val="881"/>
        </w:trPr>
        <w:tc>
          <w:tcPr>
            <w:tcW w:w="99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BAE5F" w14:textId="528E1BAC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Details of the project/activity? Including who will benefit.</w:t>
            </w:r>
          </w:p>
          <w:p w14:paraId="03A661C4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49356513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0575C552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43638286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5F9BD8A2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069B686A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354EABEE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2FBBBC08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59955338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1A85D05C" w14:textId="20B548F1" w:rsidR="000C0154" w:rsidRPr="00F5318F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</w:tc>
      </w:tr>
      <w:tr w:rsidR="00BE085D" w:rsidRPr="00F5318F" w14:paraId="5F26AFC8" w14:textId="77777777" w:rsidTr="00BE085D">
        <w:trPr>
          <w:trHeight w:val="397"/>
        </w:trPr>
        <w:tc>
          <w:tcPr>
            <w:tcW w:w="99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41497" w14:textId="6FDAAE99" w:rsidR="00BE085D" w:rsidRDefault="00BE085D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BE085D">
              <w:rPr>
                <w:b/>
                <w:bCs/>
                <w:noProof/>
                <w:color w:val="aut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5C4C6F1" wp14:editId="42D1E927">
                      <wp:simplePos x="0" y="0"/>
                      <wp:positionH relativeFrom="column">
                        <wp:posOffset>4074160</wp:posOffset>
                      </wp:positionH>
                      <wp:positionV relativeFrom="paragraph">
                        <wp:posOffset>-41275</wp:posOffset>
                      </wp:positionV>
                      <wp:extent cx="7620" cy="342900"/>
                      <wp:effectExtent l="0" t="0" r="30480" b="19050"/>
                      <wp:wrapNone/>
                      <wp:docPr id="5802555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620" cy="3429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A526AC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0.8pt,-3.25pt" to="321.4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BE085D">
              <w:rPr>
                <w:b/>
                <w:bCs/>
                <w:color w:val="auto"/>
              </w:rPr>
              <w:t>Total cost of project</w:t>
            </w:r>
            <w:r>
              <w:rPr>
                <w:color w:val="auto"/>
              </w:rPr>
              <w:t xml:space="preserve">                                                       £</w:t>
            </w:r>
          </w:p>
        </w:tc>
      </w:tr>
      <w:tr w:rsidR="00356ED3" w:rsidRPr="00F5318F" w14:paraId="42D3761D" w14:textId="77777777" w:rsidTr="00933758">
        <w:trPr>
          <w:trHeight w:val="300"/>
        </w:trPr>
        <w:tc>
          <w:tcPr>
            <w:tcW w:w="652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23414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b/>
                <w:bCs/>
                <w:color w:val="auto"/>
              </w:rPr>
            </w:pPr>
            <w:r w:rsidRPr="00F5318F">
              <w:rPr>
                <w:b/>
                <w:bCs/>
                <w:color w:val="auto"/>
              </w:rPr>
              <w:t xml:space="preserve">Amount of Grant requested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4EBB5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£ </w:t>
            </w:r>
          </w:p>
        </w:tc>
      </w:tr>
      <w:tr w:rsidR="00356ED3" w:rsidRPr="00F5318F" w14:paraId="7A402675" w14:textId="77777777" w:rsidTr="00933758">
        <w:trPr>
          <w:trHeight w:val="298"/>
        </w:trPr>
        <w:tc>
          <w:tcPr>
            <w:tcW w:w="652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71DF0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Details and amount of matched funding from your group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44D24" w14:textId="77777777" w:rsidR="00356ED3" w:rsidRPr="00F5318F" w:rsidRDefault="00356ED3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£ </w:t>
            </w:r>
          </w:p>
        </w:tc>
      </w:tr>
      <w:tr w:rsidR="000C0154" w:rsidRPr="00F5318F" w14:paraId="64BE1967" w14:textId="77777777" w:rsidTr="00933758">
        <w:trPr>
          <w:trHeight w:val="298"/>
        </w:trPr>
        <w:tc>
          <w:tcPr>
            <w:tcW w:w="652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DFA97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Details and amount of funding from other sources (</w:t>
            </w:r>
            <w:proofErr w:type="spellStart"/>
            <w:r>
              <w:rPr>
                <w:color w:val="auto"/>
              </w:rPr>
              <w:t>inc</w:t>
            </w:r>
            <w:proofErr w:type="spellEnd"/>
            <w:r>
              <w:rPr>
                <w:color w:val="auto"/>
              </w:rPr>
              <w:t xml:space="preserve"> those who have pledged but not yet received) Please list.</w:t>
            </w:r>
          </w:p>
          <w:p w14:paraId="519EA321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67597D49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794EE827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547C370D" w14:textId="77777777" w:rsidR="000C0154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  <w:p w14:paraId="32965AA4" w14:textId="5B64A2AD" w:rsidR="000C0154" w:rsidRPr="00F5318F" w:rsidRDefault="000C0154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6DF9F" w14:textId="77777777" w:rsidR="000C0154" w:rsidRDefault="000C0154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</w:p>
          <w:p w14:paraId="1EB96EF8" w14:textId="77777777" w:rsidR="00BE085D" w:rsidRDefault="00BE085D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</w:p>
          <w:p w14:paraId="22A761E2" w14:textId="77777777" w:rsidR="00BE085D" w:rsidRDefault="00BE085D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£</w:t>
            </w:r>
          </w:p>
          <w:p w14:paraId="5BD1BAD0" w14:textId="77777777" w:rsidR="00BE085D" w:rsidRDefault="00BE085D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£</w:t>
            </w:r>
          </w:p>
          <w:p w14:paraId="3612D14D" w14:textId="77777777" w:rsidR="00BE085D" w:rsidRDefault="00BE085D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£</w:t>
            </w:r>
          </w:p>
          <w:p w14:paraId="4D2021D0" w14:textId="0AF43E88" w:rsidR="00BE085D" w:rsidRPr="00F5318F" w:rsidRDefault="00BE085D" w:rsidP="00066492">
            <w:pPr>
              <w:spacing w:after="0" w:line="259" w:lineRule="auto"/>
              <w:ind w:left="19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£</w:t>
            </w:r>
          </w:p>
        </w:tc>
      </w:tr>
      <w:tr w:rsidR="00C35126" w:rsidRPr="00F5318F" w14:paraId="29F80E28" w14:textId="77777777" w:rsidTr="00933758">
        <w:trPr>
          <w:trHeight w:val="1401"/>
        </w:trPr>
        <w:tc>
          <w:tcPr>
            <w:tcW w:w="99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51F20" w14:textId="4139837E" w:rsidR="00C35126" w:rsidRPr="00F5318F" w:rsidRDefault="00C35126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Name of project:</w:t>
            </w:r>
          </w:p>
        </w:tc>
      </w:tr>
      <w:tr w:rsidR="00356ED3" w:rsidRPr="00F5318F" w14:paraId="305E928C" w14:textId="77777777" w:rsidTr="00952E28">
        <w:trPr>
          <w:trHeight w:val="5727"/>
        </w:trPr>
        <w:tc>
          <w:tcPr>
            <w:tcW w:w="99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3E778" w14:textId="34CFCCAF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lastRenderedPageBreak/>
              <w:t xml:space="preserve">Purpose of project/activity  </w:t>
            </w:r>
          </w:p>
          <w:p w14:paraId="7ED3B8A3" w14:textId="77777777" w:rsidR="00356ED3" w:rsidRPr="00F5318F" w:rsidRDefault="00356ED3" w:rsidP="00066492">
            <w:pPr>
              <w:spacing w:after="0" w:line="259" w:lineRule="auto"/>
              <w:ind w:left="0" w:firstLine="0"/>
              <w:jc w:val="both"/>
              <w:rPr>
                <w:color w:val="auto"/>
              </w:rPr>
            </w:pPr>
          </w:p>
          <w:p w14:paraId="1B5F4173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1559A1C3" w14:textId="77777777" w:rsidTr="00933758">
        <w:trPr>
          <w:trHeight w:val="1781"/>
        </w:trPr>
        <w:tc>
          <w:tcPr>
            <w:tcW w:w="99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8E06C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Please list details of financial and other supporting documentation attached: </w:t>
            </w:r>
          </w:p>
          <w:p w14:paraId="363667BA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  <w:p w14:paraId="603611E7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 </w:t>
            </w:r>
          </w:p>
        </w:tc>
      </w:tr>
      <w:tr w:rsidR="00356ED3" w:rsidRPr="00F5318F" w14:paraId="43979791" w14:textId="77777777" w:rsidTr="00933758">
        <w:trPr>
          <w:trHeight w:val="590"/>
        </w:trPr>
        <w:tc>
          <w:tcPr>
            <w:tcW w:w="99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F7D53" w14:textId="77777777" w:rsidR="00356ED3" w:rsidRPr="00F5318F" w:rsidRDefault="00356ED3" w:rsidP="00066492">
            <w:pPr>
              <w:spacing w:after="0" w:line="259" w:lineRule="auto"/>
              <w:ind w:left="17" w:righ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I have read Bury St Edmunds Town Council’s Grant </w:t>
            </w:r>
            <w:proofErr w:type="gramStart"/>
            <w:r w:rsidRPr="00F5318F">
              <w:rPr>
                <w:color w:val="auto"/>
              </w:rPr>
              <w:t>Policy</w:t>
            </w:r>
            <w:proofErr w:type="gramEnd"/>
            <w:r w:rsidRPr="00F5318F">
              <w:rPr>
                <w:color w:val="auto"/>
              </w:rPr>
              <w:t xml:space="preserve"> and I agree to abide by the terms of the grant and to supply proof as required and of its use within twelve months of receipt. </w:t>
            </w:r>
          </w:p>
        </w:tc>
      </w:tr>
      <w:tr w:rsidR="00356ED3" w:rsidRPr="00F5318F" w14:paraId="64398059" w14:textId="77777777" w:rsidTr="00933758">
        <w:trPr>
          <w:trHeight w:val="533"/>
        </w:trPr>
        <w:tc>
          <w:tcPr>
            <w:tcW w:w="2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9E7B48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>Signature</w:t>
            </w:r>
            <w:r w:rsidRPr="00F5318F">
              <w:rPr>
                <w:rFonts w:ascii="Times New Roman" w:eastAsia="Times New Roman" w:hAnsi="Times New Roman" w:cs="Times New Roman"/>
                <w:color w:val="auto"/>
              </w:rPr>
              <w:t xml:space="preserve"> </w:t>
            </w:r>
          </w:p>
        </w:tc>
        <w:tc>
          <w:tcPr>
            <w:tcW w:w="694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EC3852" w14:textId="77777777" w:rsidR="00356ED3" w:rsidRPr="00F5318F" w:rsidRDefault="00356ED3" w:rsidP="00066492">
            <w:pPr>
              <w:spacing w:after="0" w:line="259" w:lineRule="auto"/>
              <w:ind w:left="20" w:firstLine="0"/>
              <w:jc w:val="both"/>
              <w:rPr>
                <w:color w:val="auto"/>
              </w:rPr>
            </w:pPr>
            <w:r w:rsidRPr="00F5318F">
              <w:rPr>
                <w:rFonts w:ascii="Times New Roman" w:eastAsia="Times New Roman" w:hAnsi="Times New Roman" w:cs="Times New Roman"/>
                <w:color w:val="auto"/>
              </w:rPr>
              <w:t xml:space="preserve"> </w:t>
            </w:r>
          </w:p>
        </w:tc>
      </w:tr>
      <w:tr w:rsidR="00356ED3" w:rsidRPr="00F5318F" w14:paraId="755D2A84" w14:textId="77777777" w:rsidTr="00933758">
        <w:trPr>
          <w:trHeight w:val="557"/>
        </w:trPr>
        <w:tc>
          <w:tcPr>
            <w:tcW w:w="2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FDB904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Name </w:t>
            </w:r>
            <w:r w:rsidRPr="008F0885">
              <w:rPr>
                <w:color w:val="auto"/>
                <w:sz w:val="22"/>
                <w:szCs w:val="20"/>
              </w:rPr>
              <w:t xml:space="preserve">(PLEASE PRINT) </w:t>
            </w:r>
          </w:p>
        </w:tc>
        <w:tc>
          <w:tcPr>
            <w:tcW w:w="694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F8A64" w14:textId="77777777" w:rsidR="00356ED3" w:rsidRPr="00F5318F" w:rsidRDefault="00356ED3" w:rsidP="00066492">
            <w:pPr>
              <w:spacing w:after="0" w:line="259" w:lineRule="auto"/>
              <w:ind w:left="20" w:firstLine="0"/>
              <w:jc w:val="both"/>
              <w:rPr>
                <w:color w:val="auto"/>
              </w:rPr>
            </w:pPr>
            <w:r w:rsidRPr="00F5318F">
              <w:rPr>
                <w:rFonts w:ascii="Times New Roman" w:eastAsia="Times New Roman" w:hAnsi="Times New Roman" w:cs="Times New Roman"/>
                <w:color w:val="auto"/>
              </w:rPr>
              <w:t xml:space="preserve"> </w:t>
            </w:r>
          </w:p>
        </w:tc>
      </w:tr>
      <w:tr w:rsidR="000774D2" w:rsidRPr="00F5318F" w14:paraId="3E137EF4" w14:textId="77777777" w:rsidTr="00933758">
        <w:trPr>
          <w:trHeight w:val="557"/>
        </w:trPr>
        <w:tc>
          <w:tcPr>
            <w:tcW w:w="2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7282F" w14:textId="6584A5F1" w:rsidR="000774D2" w:rsidRPr="00F5318F" w:rsidRDefault="000774D2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Date:</w:t>
            </w:r>
          </w:p>
        </w:tc>
        <w:tc>
          <w:tcPr>
            <w:tcW w:w="694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DD47AD" w14:textId="77777777" w:rsidR="000774D2" w:rsidRPr="00F5318F" w:rsidRDefault="000774D2" w:rsidP="00066492">
            <w:pPr>
              <w:spacing w:after="0" w:line="259" w:lineRule="auto"/>
              <w:ind w:left="20" w:firstLine="0"/>
              <w:jc w:val="both"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356ED3" w:rsidRPr="00F5318F" w14:paraId="68EC7E75" w14:textId="77777777" w:rsidTr="00933758">
        <w:trPr>
          <w:trHeight w:val="588"/>
        </w:trPr>
        <w:tc>
          <w:tcPr>
            <w:tcW w:w="638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6FD09" w14:textId="77777777" w:rsidR="00356ED3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color w:val="auto"/>
              </w:rPr>
              <w:t xml:space="preserve">Position held in the group i.e. Chairman, Secretary etc. </w:t>
            </w:r>
          </w:p>
          <w:p w14:paraId="12350477" w14:textId="77777777" w:rsidR="00933758" w:rsidRPr="00F5318F" w:rsidRDefault="00933758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8FC1C" w14:textId="77777777" w:rsidR="00356ED3" w:rsidRPr="00F5318F" w:rsidRDefault="00356ED3" w:rsidP="00066492">
            <w:pPr>
              <w:spacing w:after="0" w:line="259" w:lineRule="auto"/>
              <w:ind w:left="17" w:firstLine="0"/>
              <w:jc w:val="both"/>
              <w:rPr>
                <w:color w:val="auto"/>
              </w:rPr>
            </w:pPr>
            <w:r w:rsidRPr="00F5318F">
              <w:rPr>
                <w:rFonts w:ascii="Times New Roman" w:eastAsia="Times New Roman" w:hAnsi="Times New Roman" w:cs="Times New Roman"/>
                <w:color w:val="auto"/>
              </w:rPr>
              <w:t xml:space="preserve"> </w:t>
            </w:r>
          </w:p>
        </w:tc>
      </w:tr>
    </w:tbl>
    <w:p w14:paraId="53BC48DC" w14:textId="77777777" w:rsidR="00356ED3" w:rsidRPr="00F5318F" w:rsidRDefault="00356ED3" w:rsidP="00356ED3">
      <w:pPr>
        <w:spacing w:after="0" w:line="259" w:lineRule="auto"/>
        <w:ind w:right="62"/>
        <w:jc w:val="both"/>
        <w:rPr>
          <w:b/>
          <w:color w:val="auto"/>
        </w:rPr>
      </w:pPr>
    </w:p>
    <w:p w14:paraId="0C4B5F17" w14:textId="679CA92C" w:rsidR="009D408A" w:rsidRDefault="009D408A" w:rsidP="00933758">
      <w:pPr>
        <w:spacing w:after="160" w:line="259" w:lineRule="auto"/>
        <w:ind w:left="0" w:firstLine="0"/>
        <w:jc w:val="center"/>
      </w:pPr>
    </w:p>
    <w:sectPr w:rsidR="009D408A" w:rsidSect="00A3648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567" w:right="1263" w:bottom="36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816CF" w14:textId="77777777" w:rsidR="008F0885" w:rsidRDefault="008F0885">
      <w:pPr>
        <w:spacing w:after="0" w:line="240" w:lineRule="auto"/>
      </w:pPr>
      <w:r>
        <w:separator/>
      </w:r>
    </w:p>
  </w:endnote>
  <w:endnote w:type="continuationSeparator" w:id="0">
    <w:p w14:paraId="2E316736" w14:textId="77777777" w:rsidR="008F0885" w:rsidRDefault="008F08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59F841" w14:textId="77777777" w:rsidR="008F0885" w:rsidRDefault="008F0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BD859" w14:textId="77777777" w:rsidR="008F0885" w:rsidRDefault="008F08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A27A3A" w14:textId="77777777" w:rsidR="008F0885" w:rsidRDefault="008F0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5693D8" w14:textId="77777777" w:rsidR="008F0885" w:rsidRDefault="008F0885">
      <w:pPr>
        <w:spacing w:after="0" w:line="240" w:lineRule="auto"/>
      </w:pPr>
      <w:r>
        <w:separator/>
      </w:r>
    </w:p>
  </w:footnote>
  <w:footnote w:type="continuationSeparator" w:id="0">
    <w:p w14:paraId="2D21DB7B" w14:textId="77777777" w:rsidR="008F0885" w:rsidRDefault="008F08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AD37E9" w14:textId="77777777" w:rsidR="008F0885" w:rsidRDefault="008F0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D2F8C" w14:textId="77777777" w:rsidR="008F0885" w:rsidRDefault="008F08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C4B35" w14:textId="77777777" w:rsidR="008F0885" w:rsidRDefault="008F08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NTYwMDW1NDE3szBQ0lEKTi0uzszPAykwrAUA89pYcCwAAAA="/>
  </w:docVars>
  <w:rsids>
    <w:rsidRoot w:val="00356ED3"/>
    <w:rsid w:val="000774D2"/>
    <w:rsid w:val="000C0154"/>
    <w:rsid w:val="00356ED3"/>
    <w:rsid w:val="005C2809"/>
    <w:rsid w:val="007A64F3"/>
    <w:rsid w:val="008B5879"/>
    <w:rsid w:val="008C61C7"/>
    <w:rsid w:val="008F0885"/>
    <w:rsid w:val="00933758"/>
    <w:rsid w:val="00952E28"/>
    <w:rsid w:val="009D408A"/>
    <w:rsid w:val="00BE085D"/>
    <w:rsid w:val="00C1088D"/>
    <w:rsid w:val="00C35126"/>
    <w:rsid w:val="00C52594"/>
    <w:rsid w:val="00E6320D"/>
    <w:rsid w:val="00E71AE2"/>
    <w:rsid w:val="00EE7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24278"/>
  <w15:chartTrackingRefBased/>
  <w15:docId w15:val="{8CDF7337-FC21-493C-B4AC-E9B8A826F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ED3"/>
    <w:pPr>
      <w:spacing w:after="7" w:line="248" w:lineRule="auto"/>
      <w:ind w:left="10" w:hanging="10"/>
    </w:pPr>
    <w:rPr>
      <w:rFonts w:ascii="Tahoma" w:eastAsia="Tahoma" w:hAnsi="Tahoma" w:cs="Tahoma"/>
      <w:color w:val="000000"/>
      <w:sz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356ED3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56E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ED3"/>
    <w:rPr>
      <w:rFonts w:ascii="Tahoma" w:eastAsia="Tahoma" w:hAnsi="Tahoma" w:cs="Tahoma"/>
      <w:color w:val="000000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56E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ED3"/>
    <w:rPr>
      <w:rFonts w:ascii="Tahoma" w:eastAsia="Tahoma" w:hAnsi="Tahoma" w:cs="Tahoma"/>
      <w:color w:val="000000"/>
      <w:sz w:val="24"/>
      <w:lang w:eastAsia="en-GB"/>
    </w:rPr>
  </w:style>
  <w:style w:type="table" w:styleId="TableGrid0">
    <w:name w:val="Table Grid"/>
    <w:basedOn w:val="TableNormal"/>
    <w:uiPriority w:val="39"/>
    <w:rsid w:val="00356ED3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rgeon, Julie</dc:creator>
  <cp:keywords/>
  <dc:description/>
  <cp:lastModifiedBy>Budd, Jodie</cp:lastModifiedBy>
  <cp:revision>3</cp:revision>
  <cp:lastPrinted>2025-04-30T13:03:00Z</cp:lastPrinted>
  <dcterms:created xsi:type="dcterms:W3CDTF">2025-08-15T08:07:00Z</dcterms:created>
  <dcterms:modified xsi:type="dcterms:W3CDTF">2025-08-15T08:44:00Z</dcterms:modified>
</cp:coreProperties>
</file>